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A1EF1" w14:textId="6E4D3C5B" w:rsidR="00244B14" w:rsidRDefault="001B45F6" w:rsidP="00983C39">
      <w:pPr>
        <w:pStyle w:val="Heading2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64384" behindDoc="1" locked="0" layoutInCell="1" allowOverlap="1" wp14:anchorId="28A13A89" wp14:editId="1D629BAD">
            <wp:simplePos x="0" y="0"/>
            <wp:positionH relativeFrom="margin">
              <wp:posOffset>-918482</wp:posOffset>
            </wp:positionH>
            <wp:positionV relativeFrom="margin">
              <wp:posOffset>-91440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DF171AD" w14:textId="310F9F83" w:rsidR="00983C39" w:rsidRPr="0063530E" w:rsidRDefault="001B45F6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7B3A5C" wp14:editId="73439CA0">
                <wp:simplePos x="0" y="0"/>
                <wp:positionH relativeFrom="column">
                  <wp:posOffset>-611393</wp:posOffset>
                </wp:positionH>
                <wp:positionV relativeFrom="paragraph">
                  <wp:posOffset>223370</wp:posOffset>
                </wp:positionV>
                <wp:extent cx="6692630" cy="5916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7B17DC" w14:textId="77777777" w:rsidR="001B45F6" w:rsidRPr="001B45F6" w:rsidRDefault="001B45F6" w:rsidP="001B45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B3A5C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48.15pt;margin-top:17.6pt;width:527pt;height:46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" filled="f" stroked="f" strokeweight=".5pt">
                <v:textbox>
                  <w:txbxContent>
                    <w:p w14:paraId="587B17DC" w14:textId="77777777" w:rsidR="001B45F6" w:rsidRPr="001B45F6" w:rsidRDefault="001B45F6" w:rsidP="001B45F6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18E10" w14:textId="071ED81A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6FDFF0BF" w14:textId="5A1760CE" w:rsidR="00983C39" w:rsidRPr="0063530E" w:rsidRDefault="00236BDB" w:rsidP="00236BDB">
      <w:pPr>
        <w:pStyle w:val="Heading2"/>
        <w:tabs>
          <w:tab w:val="left" w:pos="1764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5E9B2B29" w14:textId="1F847CAE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2FC6F66B" w14:textId="024AD5A0" w:rsidR="00983C39" w:rsidRPr="0063530E" w:rsidRDefault="00F47E93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8DD6C" wp14:editId="2976F7B4">
                <wp:simplePos x="0" y="0"/>
                <wp:positionH relativeFrom="column">
                  <wp:posOffset>-548640</wp:posOffset>
                </wp:positionH>
                <wp:positionV relativeFrom="paragraph">
                  <wp:posOffset>355525</wp:posOffset>
                </wp:positionV>
                <wp:extent cx="6692630" cy="135546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355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ABD768" w14:textId="36162D3D" w:rsid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Experiment </w:t>
                            </w:r>
                            <w:r w:rsidR="00C63ADE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3</w:t>
                            </w: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:</w:t>
                            </w:r>
                          </w:p>
                          <w:p w14:paraId="66A5C2F4" w14:textId="71776C9D" w:rsidR="001B45F6" w:rsidRPr="00F47E93" w:rsidRDefault="00C63ADE" w:rsidP="00DC282B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Object Oriented Design and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8DD6C" id="Text Box 6" o:spid="_x0000_s1027" type="#_x0000_t202" style="position:absolute;margin-left:-43.2pt;margin-top:28pt;width:527pt;height:10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" filled="f" stroked="f" strokeweight=".5pt">
                <v:textbox>
                  <w:txbxContent>
                    <w:p w14:paraId="0FABD768" w14:textId="36162D3D" w:rsid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Experiment </w:t>
                      </w:r>
                      <w:r w:rsidR="00C63ADE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3</w:t>
                      </w: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:</w:t>
                      </w:r>
                    </w:p>
                    <w:p w14:paraId="66A5C2F4" w14:textId="71776C9D" w:rsidR="001B45F6" w:rsidRPr="00F47E93" w:rsidRDefault="00C63ADE" w:rsidP="00DC282B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Object Oriented Design and Implement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AA6613B" w14:textId="4002A8F9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59785C61" w14:textId="6E878CAB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785CE8A6" w14:textId="5FFA4874" w:rsidR="00983C39" w:rsidRPr="0063530E" w:rsidRDefault="00983C39" w:rsidP="00983C39">
      <w:pPr>
        <w:rPr>
          <w:rFonts w:ascii="Segoe UI" w:hAnsi="Segoe UI" w:cs="Segoe UI"/>
        </w:rPr>
      </w:pPr>
    </w:p>
    <w:p w14:paraId="73787E8F" w14:textId="1CF29792" w:rsidR="00983C39" w:rsidRPr="0063530E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F8BD97" wp14:editId="41B76DA4">
                <wp:simplePos x="0" y="0"/>
                <wp:positionH relativeFrom="column">
                  <wp:posOffset>-548640</wp:posOffset>
                </wp:positionH>
                <wp:positionV relativeFrom="paragraph">
                  <wp:posOffset>550582</wp:posOffset>
                </wp:positionV>
                <wp:extent cx="6692630" cy="5916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74C1B" w14:textId="5FF2AF7C" w:rsidR="001B45F6" w:rsidRPr="00C57198" w:rsidRDefault="001B45F6" w:rsidP="001B45F6">
                            <w:pPr>
                              <w:spacing w:after="0" w:line="240" w:lineRule="auto"/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</w:pP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CPE10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6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L (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Software Design Labora</w:t>
                            </w:r>
                            <w:r w:rsidR="00C65544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tory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8BD97" id="Text Box 16" o:spid="_x0000_s1028" type="#_x0000_t202" style="position:absolute;left:0;text-align:left;margin-left:-43.2pt;margin-top:43.35pt;width:527pt;height:46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" filled="f" stroked="f" strokeweight=".5pt">
                <v:textbox>
                  <w:txbxContent>
                    <w:p w14:paraId="1E274C1B" w14:textId="5FF2AF7C" w:rsidR="001B45F6" w:rsidRPr="00C57198" w:rsidRDefault="001B45F6" w:rsidP="001B45F6">
                      <w:pPr>
                        <w:spacing w:after="0" w:line="240" w:lineRule="auto"/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</w:pP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CPE10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6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L (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Software Design Labora</w:t>
                      </w:r>
                      <w:r w:rsidR="00C65544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tory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958C085" w14:textId="4541439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BC7EE9A" w14:textId="70E37D52" w:rsidR="3EE7D47D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F7AC55" wp14:editId="79AAF227">
                <wp:simplePos x="0" y="0"/>
                <wp:positionH relativeFrom="column">
                  <wp:posOffset>-547438</wp:posOffset>
                </wp:positionH>
                <wp:positionV relativeFrom="paragraph">
                  <wp:posOffset>349426</wp:posOffset>
                </wp:positionV>
                <wp:extent cx="6692630" cy="1254868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254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243D56" w14:textId="577075EF" w:rsidR="00F47E93" w:rsidRPr="00F47E93" w:rsidRDefault="005608EC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Ju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Hyoung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Lee</w:t>
                            </w:r>
                          </w:p>
                          <w:p w14:paraId="5AB89890" w14:textId="58E3CAAB" w:rsidR="00C65544" w:rsidRPr="00F47E93" w:rsidRDefault="005608EC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John Paulo D. Fernandez</w:t>
                            </w:r>
                          </w:p>
                          <w:p w14:paraId="1535AF2B" w14:textId="4CA3914C" w:rsidR="00C65544" w:rsidRPr="00F47E93" w:rsidRDefault="005608EC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Neal Reine D. Taguiam</w:t>
                            </w:r>
                          </w:p>
                          <w:p w14:paraId="6FE05154" w14:textId="5AAC0B2D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7AC55" id="Text Box 13" o:spid="_x0000_s1029" type="#_x0000_t202" style="position:absolute;left:0;text-align:left;margin-left:-43.1pt;margin-top:27.5pt;width:527pt;height:9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" filled="f" stroked="f" strokeweight=".5pt">
                <v:textbox>
                  <w:txbxContent>
                    <w:p w14:paraId="0B243D56" w14:textId="577075EF" w:rsidR="00F47E93" w:rsidRPr="00F47E93" w:rsidRDefault="005608EC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 xml:space="preserve">Ju </w:t>
                      </w:r>
                      <w:proofErr w:type="spellStart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Hyoung</w:t>
                      </w:r>
                      <w:proofErr w:type="spellEnd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 xml:space="preserve"> Lee</w:t>
                      </w:r>
                    </w:p>
                    <w:p w14:paraId="5AB89890" w14:textId="58E3CAAB" w:rsidR="00C65544" w:rsidRPr="00F47E93" w:rsidRDefault="005608EC" w:rsidP="00C655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John Paulo D. Fernandez</w:t>
                      </w:r>
                    </w:p>
                    <w:p w14:paraId="1535AF2B" w14:textId="4CA3914C" w:rsidR="00C65544" w:rsidRPr="00F47E93" w:rsidRDefault="005608EC" w:rsidP="00C655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Neal Reine D. Taguiam</w:t>
                      </w:r>
                    </w:p>
                    <w:p w14:paraId="6FE05154" w14:textId="5AAC0B2D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A076A7" w14:textId="6A8186C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33DBAB6" w14:textId="1AA52DD7" w:rsidR="00983C39" w:rsidRPr="00A65402" w:rsidRDefault="00983C39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3881DF1A" w14:textId="7CBAA650" w:rsidR="00F47E93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0E02721B" w14:textId="1CC569FB" w:rsidR="00F47E93" w:rsidRPr="00A65402" w:rsidRDefault="001B45F6" w:rsidP="00601D3B">
      <w:pPr>
        <w:ind w:left="-567"/>
        <w:rPr>
          <w:rFonts w:ascii="Segoe UI" w:hAnsi="Segoe UI" w:cs="Segoe UI"/>
          <w:sz w:val="36"/>
          <w:szCs w:val="36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E379F5" wp14:editId="4FA13ADC">
                <wp:simplePos x="0" y="0"/>
                <wp:positionH relativeFrom="column">
                  <wp:posOffset>-548416</wp:posOffset>
                </wp:positionH>
                <wp:positionV relativeFrom="paragraph">
                  <wp:posOffset>511810</wp:posOffset>
                </wp:positionV>
                <wp:extent cx="2465593" cy="526415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593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21CB1" w14:textId="27CAA297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Group</w:t>
                            </w:r>
                            <w:r w:rsidR="00C65544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 xml:space="preserve"> No.</w:t>
                            </w: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5608EC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7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52691705" w14:textId="2F0B2690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Section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5608EC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B2</w:t>
                            </w:r>
                          </w:p>
                          <w:p w14:paraId="24A4F15C" w14:textId="7FAB9610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379F5" id="Text Box 14" o:spid="_x0000_s1030" type="#_x0000_t202" style="position:absolute;left:0;text-align:left;margin-left:-43.2pt;margin-top:40.3pt;width:194.15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" filled="f" stroked="f" strokeweight=".5pt">
                <v:textbox>
                  <w:txbxContent>
                    <w:p w14:paraId="6EC21CB1" w14:textId="27CAA297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Group</w:t>
                      </w:r>
                      <w:r w:rsidR="00C65544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 xml:space="preserve"> No.</w:t>
                      </w: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 </w:t>
                      </w:r>
                      <w:r w:rsidR="005608EC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7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</w:p>
                    <w:p w14:paraId="52691705" w14:textId="2F0B2690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Section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  <w:r w:rsidR="005608EC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B2</w:t>
                      </w:r>
                    </w:p>
                    <w:p w14:paraId="24A4F15C" w14:textId="7FAB9610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869692" w14:textId="5E1D1542" w:rsidR="00983C39" w:rsidRPr="00601D3B" w:rsidRDefault="00983C39" w:rsidP="00601D3B">
      <w:pPr>
        <w:ind w:left="-567"/>
        <w:rPr>
          <w:rFonts w:ascii="Segoe UI" w:hAnsi="Segoe UI" w:cs="Segoe UI"/>
          <w:sz w:val="40"/>
          <w:szCs w:val="40"/>
        </w:rPr>
      </w:pPr>
    </w:p>
    <w:p w14:paraId="32B474AA" w14:textId="4FEC70B4" w:rsidR="00983C39" w:rsidRPr="0063530E" w:rsidRDefault="00983C39" w:rsidP="00983C39">
      <w:pPr>
        <w:rPr>
          <w:rFonts w:ascii="Segoe UI" w:hAnsi="Segoe UI" w:cs="Segoe UI"/>
        </w:rPr>
      </w:pPr>
    </w:p>
    <w:p w14:paraId="4C1D7ED7" w14:textId="77777777" w:rsidR="00F47E93" w:rsidRDefault="00F47E93">
      <w:pPr>
        <w:rPr>
          <w:rFonts w:ascii="Segoe UI" w:eastAsiaTheme="majorEastAsia" w:hAnsi="Segoe UI" w:cs="Segoe UI"/>
          <w:b/>
          <w:bCs/>
          <w:color w:val="2F5496" w:themeColor="accent1" w:themeShade="BF"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br w:type="page"/>
      </w:r>
    </w:p>
    <w:p w14:paraId="0B0FAD13" w14:textId="0EE040AA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0"/>
          <w:szCs w:val="40"/>
        </w:rPr>
      </w:pPr>
      <w:proofErr w:type="spellStart"/>
      <w:r w:rsidRPr="0063530E">
        <w:rPr>
          <w:rFonts w:ascii="Segoe UI" w:hAnsi="Segoe UI" w:cs="Segoe UI"/>
          <w:b/>
          <w:bCs/>
          <w:sz w:val="40"/>
          <w:szCs w:val="40"/>
        </w:rPr>
        <w:lastRenderedPageBreak/>
        <w:t>PreLab</w:t>
      </w:r>
      <w:proofErr w:type="spellEnd"/>
    </w:p>
    <w:p w14:paraId="193E826A" w14:textId="7FA332A0" w:rsidR="00983C39" w:rsidRPr="0063530E" w:rsidRDefault="006E6B7E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32DA1980" wp14:editId="57E275C2">
            <wp:extent cx="5943600" cy="115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031B6" w:rsidRPr="0063530E" w14:paraId="10D5AB02" w14:textId="77777777" w:rsidTr="006031B6">
        <w:tc>
          <w:tcPr>
            <w:tcW w:w="9350" w:type="dxa"/>
          </w:tcPr>
          <w:p w14:paraId="6FF3ACA3" w14:textId="77777777" w:rsidR="006031B6" w:rsidRPr="00923F15" w:rsidRDefault="006031B6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923F15">
              <w:rPr>
                <w:rFonts w:ascii="Segoe UI" w:hAnsi="Segoe UI" w:cs="Segoe UI"/>
                <w:b/>
                <w:bCs/>
                <w:sz w:val="28"/>
                <w:szCs w:val="28"/>
              </w:rPr>
              <w:t>Readings, Insights, and Reflection</w:t>
            </w:r>
          </w:p>
          <w:p w14:paraId="795CAEAA" w14:textId="77777777" w:rsidR="0046236A" w:rsidRDefault="0046236A" w:rsidP="00ED27A2">
            <w:pPr>
              <w:rPr>
                <w:rFonts w:ascii="Segoe UI" w:hAnsi="Segoe UI" w:cs="Segoe UI"/>
                <w:color w:val="FF0000"/>
                <w:sz w:val="24"/>
                <w:szCs w:val="24"/>
              </w:rPr>
            </w:pPr>
          </w:p>
          <w:p w14:paraId="33EF5E0D" w14:textId="4C9AD938" w:rsidR="0046236A" w:rsidRDefault="0046236A" w:rsidP="00216C04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Lee, Fernandez, and Taguiam </w:t>
            </w:r>
            <w:r w:rsidR="00A80CB4">
              <w:rPr>
                <w:rFonts w:ascii="Segoe UI" w:hAnsi="Segoe UI" w:cs="Segoe UI"/>
                <w:sz w:val="24"/>
                <w:szCs w:val="24"/>
              </w:rPr>
              <w:t>(UMLet)</w:t>
            </w:r>
          </w:p>
          <w:p w14:paraId="78753BFC" w14:textId="349824F7" w:rsidR="00A80CB4" w:rsidRDefault="00A80CB4" w:rsidP="00216C04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   In this lab activity, the topics of case and class diagrams using UMLet were introduced. UMLet. UMLet is a free and open-source tool to create Unified Modeling Languages (UMLs). A UML is a graphical language that is commonly used to make different types of diagrams, such as case and class diagrams.</w:t>
            </w:r>
          </w:p>
          <w:p w14:paraId="5DC877B1" w14:textId="77777777" w:rsidR="00A80CB4" w:rsidRDefault="00A80CB4" w:rsidP="00216C04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  <w:p w14:paraId="11FF1C12" w14:textId="76A31144" w:rsidR="00A80CB4" w:rsidRDefault="00A80CB4" w:rsidP="00216C04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Lee, Fernandez, and Taguiam (</w:t>
            </w:r>
            <w:r w:rsidR="00216C04">
              <w:rPr>
                <w:rFonts w:ascii="Segoe UI" w:hAnsi="Segoe UI" w:cs="Segoe UI"/>
                <w:sz w:val="24"/>
                <w:szCs w:val="24"/>
              </w:rPr>
              <w:t>Object Oriented Design</w:t>
            </w:r>
            <w:r>
              <w:rPr>
                <w:rFonts w:ascii="Segoe UI" w:hAnsi="Segoe UI" w:cs="Segoe UI"/>
                <w:sz w:val="24"/>
                <w:szCs w:val="24"/>
              </w:rPr>
              <w:t>)</w:t>
            </w:r>
          </w:p>
          <w:p w14:paraId="227B5E54" w14:textId="04A0C3C1" w:rsidR="00A80CB4" w:rsidRPr="0046236A" w:rsidRDefault="00216C04" w:rsidP="000C476E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   Object Oriented Design (OOD) is a programming approach that models real world concepts through objects. It uses concepts such as abstraction, encapsulation, inheritance, and polymorphism to organize code in a way that is easy to understand and modify in the future. We learned how</w:t>
            </w:r>
            <w:r w:rsidR="000C476E">
              <w:rPr>
                <w:rFonts w:ascii="Segoe UI" w:hAnsi="Segoe UI" w:cs="Segoe UI"/>
                <w:sz w:val="24"/>
                <w:szCs w:val="24"/>
              </w:rPr>
              <w:t xml:space="preserve"> to make OODs using UMLet as the tool, by creating objects, classes, and the like and connecting them using the concepts such as abstraction and the like.</w:t>
            </w:r>
          </w:p>
          <w:p w14:paraId="79F1F50E" w14:textId="77777777" w:rsidR="0046236A" w:rsidRDefault="0046236A" w:rsidP="0046236A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664E8D32" w14:textId="3E39C762" w:rsidR="0046236A" w:rsidRDefault="0046236A" w:rsidP="0046236A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bCs/>
                <w:sz w:val="28"/>
                <w:szCs w:val="28"/>
              </w:rPr>
              <w:t>Question and Answer</w:t>
            </w:r>
          </w:p>
          <w:p w14:paraId="371AE59E" w14:textId="77777777" w:rsidR="0046236A" w:rsidRPr="00923F15" w:rsidRDefault="0046236A" w:rsidP="0046236A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497F91CA" w14:textId="3A628C34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1. a. Is owned by a particular instance of a class and no other</w:t>
            </w:r>
          </w:p>
          <w:p w14:paraId="40068889" w14:textId="306610D5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2. c. self</w:t>
            </w:r>
          </w:p>
          <w:p w14:paraId="35795583" w14:textId="35132445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3. b. set the instance variables to initial values</w:t>
            </w:r>
          </w:p>
          <w:p w14:paraId="30039953" w14:textId="6467C4B4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4. b. always must have at least one parameter name, called self</w:t>
            </w:r>
          </w:p>
          <w:p w14:paraId="754226FA" w14:textId="45CD229C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5. b. the entire class in which it is introduced</w:t>
            </w:r>
          </w:p>
          <w:p w14:paraId="5F947915" w14:textId="604AA1FE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6. b. when it can no longer be referenced anywhere in a program</w:t>
            </w:r>
          </w:p>
          <w:p w14:paraId="200D24C9" w14:textId="5545C575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7. a. all instances of a class have in common</w:t>
            </w:r>
          </w:p>
          <w:p w14:paraId="0B025895" w14:textId="39B1A970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8. b. A.__</w:t>
            </w:r>
            <w:proofErr w:type="spellStart"/>
            <w:r>
              <w:rPr>
                <w:rFonts w:ascii="Segoe UI" w:hAnsi="Segoe UI" w:cs="Segoe UI"/>
                <w:sz w:val="24"/>
                <w:szCs w:val="24"/>
              </w:rPr>
              <w:t>init</w:t>
            </w:r>
            <w:proofErr w:type="spellEnd"/>
            <w:r>
              <w:rPr>
                <w:rFonts w:ascii="Segoe UI" w:hAnsi="Segoe UI" w:cs="Segoe UI"/>
                <w:sz w:val="24"/>
                <w:szCs w:val="24"/>
              </w:rPr>
              <w:t>__(self)</w:t>
            </w:r>
          </w:p>
          <w:p w14:paraId="6B979CB9" w14:textId="35A06621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lastRenderedPageBreak/>
              <w:t>9. b. pickle them using the pickle function dump</w:t>
            </w:r>
          </w:p>
          <w:p w14:paraId="57F18C68" w14:textId="32C42482" w:rsidR="0046236A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10. a. has a single header but different bodies in different classes</w:t>
            </w:r>
          </w:p>
          <w:p w14:paraId="0B1DC9DC" w14:textId="00F7DA97" w:rsidR="0046236A" w:rsidRPr="00ED27A2" w:rsidRDefault="0046236A" w:rsidP="0046236A">
            <w:pPr>
              <w:spacing w:line="360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14:paraId="2BD2A710" w14:textId="4B5FE807" w:rsidR="00983C39" w:rsidRPr="0063530E" w:rsidRDefault="00983C39" w:rsidP="00983C39">
      <w:pPr>
        <w:rPr>
          <w:rFonts w:ascii="Segoe UI" w:hAnsi="Segoe UI" w:cs="Segoe UI"/>
        </w:rPr>
      </w:pPr>
    </w:p>
    <w:p w14:paraId="39553EDE" w14:textId="16599AD3" w:rsidR="00983C39" w:rsidRPr="0063530E" w:rsidRDefault="00983C39" w:rsidP="00983C39">
      <w:pPr>
        <w:rPr>
          <w:rFonts w:ascii="Segoe UI" w:hAnsi="Segoe UI" w:cs="Segoe UI"/>
        </w:rPr>
      </w:pPr>
    </w:p>
    <w:p w14:paraId="069551C5" w14:textId="296EA020" w:rsidR="00983C39" w:rsidRPr="0063530E" w:rsidRDefault="00983C39" w:rsidP="00983C39">
      <w:pPr>
        <w:rPr>
          <w:rFonts w:ascii="Segoe UI" w:hAnsi="Segoe UI" w:cs="Segoe UI"/>
        </w:rPr>
      </w:pPr>
    </w:p>
    <w:p w14:paraId="03EAD463" w14:textId="62E28F50" w:rsidR="00983C39" w:rsidRPr="0063530E" w:rsidRDefault="00983C39" w:rsidP="00983C39">
      <w:pPr>
        <w:rPr>
          <w:rFonts w:ascii="Segoe UI" w:hAnsi="Segoe UI" w:cs="Segoe UI"/>
        </w:rPr>
      </w:pPr>
    </w:p>
    <w:sectPr w:rsidR="00983C39" w:rsidRPr="00635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AEF2C0" w14:textId="77777777" w:rsidR="00DD3EC6" w:rsidRDefault="00DD3EC6" w:rsidP="00983C39">
      <w:pPr>
        <w:spacing w:after="0" w:line="240" w:lineRule="auto"/>
      </w:pPr>
      <w:r>
        <w:separator/>
      </w:r>
    </w:p>
  </w:endnote>
  <w:endnote w:type="continuationSeparator" w:id="0">
    <w:p w14:paraId="5FFD1B6C" w14:textId="77777777" w:rsidR="00DD3EC6" w:rsidRDefault="00DD3EC6" w:rsidP="00983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079CA2" w14:textId="77777777" w:rsidR="00DD3EC6" w:rsidRDefault="00DD3EC6" w:rsidP="00983C39">
      <w:pPr>
        <w:spacing w:after="0" w:line="240" w:lineRule="auto"/>
      </w:pPr>
      <w:r>
        <w:separator/>
      </w:r>
    </w:p>
  </w:footnote>
  <w:footnote w:type="continuationSeparator" w:id="0">
    <w:p w14:paraId="7BD8410D" w14:textId="77777777" w:rsidR="00DD3EC6" w:rsidRDefault="00DD3EC6" w:rsidP="00983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F43AE"/>
    <w:multiLevelType w:val="multilevel"/>
    <w:tmpl w:val="5F9E9B0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5B3686"/>
    <w:multiLevelType w:val="multilevel"/>
    <w:tmpl w:val="E2FA51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A416AC"/>
    <w:multiLevelType w:val="multilevel"/>
    <w:tmpl w:val="0AA2225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A54330"/>
    <w:multiLevelType w:val="multilevel"/>
    <w:tmpl w:val="8A70535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381C2B"/>
    <w:multiLevelType w:val="multilevel"/>
    <w:tmpl w:val="8D660CF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8514BD"/>
    <w:multiLevelType w:val="multilevel"/>
    <w:tmpl w:val="91C49F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0831B2"/>
    <w:multiLevelType w:val="multilevel"/>
    <w:tmpl w:val="895C21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465220"/>
    <w:multiLevelType w:val="multilevel"/>
    <w:tmpl w:val="C17AF2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C95DCF"/>
    <w:multiLevelType w:val="multilevel"/>
    <w:tmpl w:val="1F566BF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A02BEB"/>
    <w:multiLevelType w:val="multilevel"/>
    <w:tmpl w:val="444A26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7CC03AD"/>
    <w:multiLevelType w:val="multilevel"/>
    <w:tmpl w:val="6AF249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C07A30"/>
    <w:multiLevelType w:val="multilevel"/>
    <w:tmpl w:val="9F0AF4F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4602FC"/>
    <w:multiLevelType w:val="multilevel"/>
    <w:tmpl w:val="40682F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D55988"/>
    <w:multiLevelType w:val="multilevel"/>
    <w:tmpl w:val="1DE2E4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63505D"/>
    <w:multiLevelType w:val="multilevel"/>
    <w:tmpl w:val="811CB8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C70F7B"/>
    <w:multiLevelType w:val="multilevel"/>
    <w:tmpl w:val="0C5A3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C365C4"/>
    <w:multiLevelType w:val="multilevel"/>
    <w:tmpl w:val="D37278A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C4188F"/>
    <w:multiLevelType w:val="multilevel"/>
    <w:tmpl w:val="D2B2833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3E575B"/>
    <w:multiLevelType w:val="multilevel"/>
    <w:tmpl w:val="08A27F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CA71439"/>
    <w:multiLevelType w:val="multilevel"/>
    <w:tmpl w:val="26281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3CCD40C4"/>
    <w:multiLevelType w:val="hybridMultilevel"/>
    <w:tmpl w:val="AC861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DEE25F0"/>
    <w:multiLevelType w:val="multilevel"/>
    <w:tmpl w:val="303A891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EC71DEC"/>
    <w:multiLevelType w:val="multilevel"/>
    <w:tmpl w:val="3EA0E13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0872D4D"/>
    <w:multiLevelType w:val="multilevel"/>
    <w:tmpl w:val="3EC8FF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0AF2C54"/>
    <w:multiLevelType w:val="multilevel"/>
    <w:tmpl w:val="760640B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2590610"/>
    <w:multiLevelType w:val="multilevel"/>
    <w:tmpl w:val="87FE807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022BF0"/>
    <w:multiLevelType w:val="hybridMultilevel"/>
    <w:tmpl w:val="6CBE1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97CF7"/>
    <w:multiLevelType w:val="multilevel"/>
    <w:tmpl w:val="B9DEF8B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DF685B"/>
    <w:multiLevelType w:val="multilevel"/>
    <w:tmpl w:val="8CECD8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CA0350"/>
    <w:multiLevelType w:val="multilevel"/>
    <w:tmpl w:val="6BB2285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91C34ED"/>
    <w:multiLevelType w:val="multilevel"/>
    <w:tmpl w:val="5AB65D9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A231232"/>
    <w:multiLevelType w:val="hybridMultilevel"/>
    <w:tmpl w:val="564A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E21633"/>
    <w:multiLevelType w:val="multilevel"/>
    <w:tmpl w:val="CB0AD5E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BC315B"/>
    <w:multiLevelType w:val="multilevel"/>
    <w:tmpl w:val="512218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D172776"/>
    <w:multiLevelType w:val="multilevel"/>
    <w:tmpl w:val="3A9E41F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0066068">
    <w:abstractNumId w:val="19"/>
  </w:num>
  <w:num w:numId="2" w16cid:durableId="1772504732">
    <w:abstractNumId w:val="31"/>
  </w:num>
  <w:num w:numId="3" w16cid:durableId="76175203">
    <w:abstractNumId w:val="26"/>
  </w:num>
  <w:num w:numId="4" w16cid:durableId="359665667">
    <w:abstractNumId w:val="20"/>
  </w:num>
  <w:num w:numId="5" w16cid:durableId="257256743">
    <w:abstractNumId w:val="15"/>
  </w:num>
  <w:num w:numId="6" w16cid:durableId="1243833495">
    <w:abstractNumId w:val="13"/>
  </w:num>
  <w:num w:numId="7" w16cid:durableId="629942792">
    <w:abstractNumId w:val="32"/>
  </w:num>
  <w:num w:numId="8" w16cid:durableId="1425302795">
    <w:abstractNumId w:val="23"/>
  </w:num>
  <w:num w:numId="9" w16cid:durableId="909774388">
    <w:abstractNumId w:val="1"/>
  </w:num>
  <w:num w:numId="10" w16cid:durableId="1379671535">
    <w:abstractNumId w:val="24"/>
  </w:num>
  <w:num w:numId="11" w16cid:durableId="2028093257">
    <w:abstractNumId w:val="34"/>
  </w:num>
  <w:num w:numId="12" w16cid:durableId="1326130558">
    <w:abstractNumId w:val="5"/>
  </w:num>
  <w:num w:numId="13" w16cid:durableId="1158959945">
    <w:abstractNumId w:val="6"/>
  </w:num>
  <w:num w:numId="14" w16cid:durableId="2072072528">
    <w:abstractNumId w:val="3"/>
  </w:num>
  <w:num w:numId="15" w16cid:durableId="610547634">
    <w:abstractNumId w:val="9"/>
  </w:num>
  <w:num w:numId="16" w16cid:durableId="225336696">
    <w:abstractNumId w:val="10"/>
  </w:num>
  <w:num w:numId="17" w16cid:durableId="1972981045">
    <w:abstractNumId w:val="12"/>
  </w:num>
  <w:num w:numId="18" w16cid:durableId="658313717">
    <w:abstractNumId w:val="25"/>
  </w:num>
  <w:num w:numId="19" w16cid:durableId="889536520">
    <w:abstractNumId w:val="18"/>
  </w:num>
  <w:num w:numId="20" w16cid:durableId="1999646399">
    <w:abstractNumId w:val="14"/>
  </w:num>
  <w:num w:numId="21" w16cid:durableId="326250215">
    <w:abstractNumId w:val="17"/>
  </w:num>
  <w:num w:numId="22" w16cid:durableId="1117793807">
    <w:abstractNumId w:val="22"/>
  </w:num>
  <w:num w:numId="23" w16cid:durableId="1099830809">
    <w:abstractNumId w:val="8"/>
  </w:num>
  <w:num w:numId="24" w16cid:durableId="1797141561">
    <w:abstractNumId w:val="29"/>
  </w:num>
  <w:num w:numId="25" w16cid:durableId="1232155870">
    <w:abstractNumId w:val="16"/>
  </w:num>
  <w:num w:numId="26" w16cid:durableId="1679965850">
    <w:abstractNumId w:val="21"/>
  </w:num>
  <w:num w:numId="27" w16cid:durableId="1301620057">
    <w:abstractNumId w:val="28"/>
  </w:num>
  <w:num w:numId="28" w16cid:durableId="732505733">
    <w:abstractNumId w:val="27"/>
  </w:num>
  <w:num w:numId="29" w16cid:durableId="1956788972">
    <w:abstractNumId w:val="30"/>
  </w:num>
  <w:num w:numId="30" w16cid:durableId="332757194">
    <w:abstractNumId w:val="11"/>
  </w:num>
  <w:num w:numId="31" w16cid:durableId="344987340">
    <w:abstractNumId w:val="7"/>
  </w:num>
  <w:num w:numId="32" w16cid:durableId="588075400">
    <w:abstractNumId w:val="0"/>
  </w:num>
  <w:num w:numId="33" w16cid:durableId="294219825">
    <w:abstractNumId w:val="33"/>
  </w:num>
  <w:num w:numId="34" w16cid:durableId="1542401176">
    <w:abstractNumId w:val="4"/>
  </w:num>
  <w:num w:numId="35" w16cid:durableId="1529294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axMDczNjA2MzZS0lEKTi0uzszPAykwqgUAGCMSJywAAAA="/>
  </w:docVars>
  <w:rsids>
    <w:rsidRoot w:val="00983C39"/>
    <w:rsid w:val="000005AD"/>
    <w:rsid w:val="00000607"/>
    <w:rsid w:val="00015B66"/>
    <w:rsid w:val="00022BF8"/>
    <w:rsid w:val="00040714"/>
    <w:rsid w:val="00043ADB"/>
    <w:rsid w:val="00052215"/>
    <w:rsid w:val="0007618D"/>
    <w:rsid w:val="00081932"/>
    <w:rsid w:val="0008463B"/>
    <w:rsid w:val="000C476E"/>
    <w:rsid w:val="00144A6A"/>
    <w:rsid w:val="001453F9"/>
    <w:rsid w:val="00145BAE"/>
    <w:rsid w:val="00156059"/>
    <w:rsid w:val="00161236"/>
    <w:rsid w:val="001B45F6"/>
    <w:rsid w:val="001B4D90"/>
    <w:rsid w:val="001E05E2"/>
    <w:rsid w:val="002034A4"/>
    <w:rsid w:val="00216C04"/>
    <w:rsid w:val="00236BDB"/>
    <w:rsid w:val="00244B14"/>
    <w:rsid w:val="002C1925"/>
    <w:rsid w:val="002F789F"/>
    <w:rsid w:val="00301312"/>
    <w:rsid w:val="0030655E"/>
    <w:rsid w:val="00321673"/>
    <w:rsid w:val="00324539"/>
    <w:rsid w:val="00381EEC"/>
    <w:rsid w:val="00391DF5"/>
    <w:rsid w:val="003962F4"/>
    <w:rsid w:val="003A1B8A"/>
    <w:rsid w:val="003B195C"/>
    <w:rsid w:val="0042155B"/>
    <w:rsid w:val="00421D86"/>
    <w:rsid w:val="00434107"/>
    <w:rsid w:val="0046236A"/>
    <w:rsid w:val="00496B07"/>
    <w:rsid w:val="004B08D5"/>
    <w:rsid w:val="004B21F0"/>
    <w:rsid w:val="004B31E2"/>
    <w:rsid w:val="00524A53"/>
    <w:rsid w:val="005608EC"/>
    <w:rsid w:val="00572AFF"/>
    <w:rsid w:val="00581631"/>
    <w:rsid w:val="005854E7"/>
    <w:rsid w:val="005B5943"/>
    <w:rsid w:val="005D1ED2"/>
    <w:rsid w:val="005D5438"/>
    <w:rsid w:val="00601D3B"/>
    <w:rsid w:val="006031B6"/>
    <w:rsid w:val="00614634"/>
    <w:rsid w:val="0063530E"/>
    <w:rsid w:val="00660DA0"/>
    <w:rsid w:val="006B3C48"/>
    <w:rsid w:val="006D13B6"/>
    <w:rsid w:val="006E6B7E"/>
    <w:rsid w:val="006F7D4A"/>
    <w:rsid w:val="007535BC"/>
    <w:rsid w:val="007619E4"/>
    <w:rsid w:val="00790AFE"/>
    <w:rsid w:val="007B2B2B"/>
    <w:rsid w:val="007B2E06"/>
    <w:rsid w:val="007C5BC4"/>
    <w:rsid w:val="007D2D9C"/>
    <w:rsid w:val="007D7D4C"/>
    <w:rsid w:val="007E2ADE"/>
    <w:rsid w:val="008409DB"/>
    <w:rsid w:val="0086793D"/>
    <w:rsid w:val="00882187"/>
    <w:rsid w:val="008D2C92"/>
    <w:rsid w:val="008E4EE2"/>
    <w:rsid w:val="008F461A"/>
    <w:rsid w:val="00923F15"/>
    <w:rsid w:val="0093509E"/>
    <w:rsid w:val="00955CA6"/>
    <w:rsid w:val="0098373D"/>
    <w:rsid w:val="00983C39"/>
    <w:rsid w:val="009957FA"/>
    <w:rsid w:val="009D3E95"/>
    <w:rsid w:val="009E611C"/>
    <w:rsid w:val="00A035FF"/>
    <w:rsid w:val="00A156D5"/>
    <w:rsid w:val="00A24D2E"/>
    <w:rsid w:val="00A56FFD"/>
    <w:rsid w:val="00A65402"/>
    <w:rsid w:val="00A80CB4"/>
    <w:rsid w:val="00A811A8"/>
    <w:rsid w:val="00B63708"/>
    <w:rsid w:val="00B94AA4"/>
    <w:rsid w:val="00BA2DFC"/>
    <w:rsid w:val="00BB60F6"/>
    <w:rsid w:val="00BD4138"/>
    <w:rsid w:val="00BD757C"/>
    <w:rsid w:val="00C016B6"/>
    <w:rsid w:val="00C51AD3"/>
    <w:rsid w:val="00C57198"/>
    <w:rsid w:val="00C63ADE"/>
    <w:rsid w:val="00C65544"/>
    <w:rsid w:val="00C662DF"/>
    <w:rsid w:val="00D0308C"/>
    <w:rsid w:val="00D50DE8"/>
    <w:rsid w:val="00D56BDF"/>
    <w:rsid w:val="00D86713"/>
    <w:rsid w:val="00D957DC"/>
    <w:rsid w:val="00DB697F"/>
    <w:rsid w:val="00DC282B"/>
    <w:rsid w:val="00DD3EC6"/>
    <w:rsid w:val="00E04740"/>
    <w:rsid w:val="00E6003A"/>
    <w:rsid w:val="00EB6499"/>
    <w:rsid w:val="00ED27A2"/>
    <w:rsid w:val="00ED45F1"/>
    <w:rsid w:val="00EE312B"/>
    <w:rsid w:val="00F232FD"/>
    <w:rsid w:val="00F4271C"/>
    <w:rsid w:val="00F47E93"/>
    <w:rsid w:val="00F6289D"/>
    <w:rsid w:val="00FF466E"/>
    <w:rsid w:val="3EE7D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FB55A"/>
  <w15:chartTrackingRefBased/>
  <w15:docId w15:val="{25A4BA3F-9804-4834-807C-A65D09274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CB4"/>
  </w:style>
  <w:style w:type="paragraph" w:styleId="Heading1">
    <w:name w:val="heading 1"/>
    <w:basedOn w:val="Normal"/>
    <w:next w:val="Normal"/>
    <w:link w:val="Heading1Char"/>
    <w:uiPriority w:val="9"/>
    <w:qFormat/>
    <w:rsid w:val="001B45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3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C39"/>
  </w:style>
  <w:style w:type="paragraph" w:styleId="Footer">
    <w:name w:val="footer"/>
    <w:basedOn w:val="Normal"/>
    <w:link w:val="Foot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C39"/>
  </w:style>
  <w:style w:type="table" w:styleId="TableGrid">
    <w:name w:val="Table Grid"/>
    <w:basedOn w:val="TableNormal"/>
    <w:uiPriority w:val="39"/>
    <w:rsid w:val="0060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7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45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4623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46236A"/>
  </w:style>
  <w:style w:type="character" w:customStyle="1" w:styleId="eop">
    <w:name w:val="eop"/>
    <w:basedOn w:val="DefaultParagraphFont"/>
    <w:rsid w:val="00462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2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3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8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3" ma:contentTypeDescription="Create a new document." ma:contentTypeScope="" ma:versionID="cd63a34c2cc098f0e0777a1725d1dd51">
  <xsd:schema xmlns:xsd="http://www.w3.org/2001/XMLSchema" xmlns:xs="http://www.w3.org/2001/XMLSchema" xmlns:p="http://schemas.microsoft.com/office/2006/metadata/properties" xmlns:ns3="4b30f15d-6c4d-47ed-bde6-797b56236eb0" xmlns:ns4="92cb724c-d654-454f-915d-237124a8a1a9" targetNamespace="http://schemas.microsoft.com/office/2006/metadata/properties" ma:root="true" ma:fieldsID="daea74394c31a51cfff3d6f5d2ca26c5" ns3:_="" ns4:_=""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A72F60C7-6BF9-45F4-8826-8BA468B386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C91FB-98B4-4C4A-9A0B-6D87D9259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8A403B-BA34-41B9-BE21-4BFD79AF680F}">
  <ds:schemaRefs>
    <ds:schemaRef ds:uri="http://schemas.microsoft.com/office/2006/metadata/properties"/>
    <ds:schemaRef ds:uri="http://schemas.microsoft.com/office/infopath/2007/PartnerControls"/>
    <ds:schemaRef ds:uri="4b30f15d-6c4d-47ed-bde6-797b56236eb0"/>
  </ds:schemaRefs>
</ds:datastoreItem>
</file>

<file path=docMetadata/LabelInfo.xml><?xml version="1.0" encoding="utf-8"?>
<clbl:labelList xmlns:clbl="http://schemas.microsoft.com/office/2020/mipLabelMetadata">
  <clbl:label id="{7ddfefbc-a9b0-4713-8532-039f79142c06}" enabled="1" method="Privileged" siteId="{c7e8b5ac-96c6-4123-a65a-793543aced4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JU HYOUNG LEE</cp:lastModifiedBy>
  <cp:revision>47</cp:revision>
  <dcterms:created xsi:type="dcterms:W3CDTF">2023-11-17T07:27:00Z</dcterms:created>
  <dcterms:modified xsi:type="dcterms:W3CDTF">2024-04-2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  <property fmtid="{D5CDD505-2E9C-101B-9397-08002B2CF9AE}" pid="3" name="ClassificationContentMarkingHeaderShapeIds">
    <vt:lpwstr>1,f,12</vt:lpwstr>
  </property>
  <property fmtid="{D5CDD505-2E9C-101B-9397-08002B2CF9AE}" pid="4" name="ClassificationContentMarkingHeaderFontProps">
    <vt:lpwstr>#0000ff,14,Calibri</vt:lpwstr>
  </property>
  <property fmtid="{D5CDD505-2E9C-101B-9397-08002B2CF9AE}" pid="5" name="ClassificationContentMarkingHeaderText">
    <vt:lpwstr>Internal Use</vt:lpwstr>
  </property>
</Properties>
</file>